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CFA4F" w14:textId="77777777" w:rsidR="001C6A9E" w:rsidRDefault="001C6A9E" w:rsidP="001C6A9E">
      <w:r>
        <w:t>package testing;</w:t>
      </w:r>
    </w:p>
    <w:p w14:paraId="0BCB7E7F" w14:textId="77777777" w:rsidR="001C6A9E" w:rsidRDefault="001C6A9E" w:rsidP="001C6A9E"/>
    <w:p w14:paraId="18C080CA" w14:textId="77777777" w:rsidR="001C6A9E" w:rsidRDefault="001C6A9E" w:rsidP="001C6A9E">
      <w:r>
        <w:t>import static org.junit.Assert.*;</w:t>
      </w:r>
    </w:p>
    <w:p w14:paraId="2C199722" w14:textId="77777777" w:rsidR="001C6A9E" w:rsidRDefault="001C6A9E" w:rsidP="001C6A9E"/>
    <w:p w14:paraId="6CC7AD58" w14:textId="77777777" w:rsidR="001C6A9E" w:rsidRDefault="001C6A9E" w:rsidP="001C6A9E">
      <w:r>
        <w:t>import org.junit.Test;</w:t>
      </w:r>
    </w:p>
    <w:p w14:paraId="4351F970" w14:textId="77777777" w:rsidR="001C6A9E" w:rsidRDefault="001C6A9E" w:rsidP="001C6A9E"/>
    <w:p w14:paraId="3ADB09E4" w14:textId="28A66682" w:rsidR="001C6A9E" w:rsidRDefault="001C6A9E" w:rsidP="001C6A9E">
      <w:r>
        <w:t>public class createInvoiceTest{</w:t>
      </w:r>
    </w:p>
    <w:p w14:paraId="00173F42" w14:textId="77777777" w:rsidR="001C6A9E" w:rsidRDefault="001C6A9E" w:rsidP="001C6A9E"/>
    <w:p w14:paraId="16E268C6" w14:textId="77777777" w:rsidR="001C6A9E" w:rsidRDefault="001C6A9E" w:rsidP="001C6A9E">
      <w:r>
        <w:tab/>
        <w:t>@Test</w:t>
      </w:r>
    </w:p>
    <w:p w14:paraId="06DA2457" w14:textId="77777777" w:rsidR="001C6A9E" w:rsidRDefault="001C6A9E" w:rsidP="001C6A9E">
      <w:r>
        <w:tab/>
        <w:t>public void test() {</w:t>
      </w:r>
    </w:p>
    <w:p w14:paraId="79B0C568" w14:textId="2DD23135" w:rsidR="001C6A9E" w:rsidRDefault="001C6A9E" w:rsidP="001C6A9E">
      <w:r>
        <w:tab/>
      </w:r>
      <w:r>
        <w:tab/>
      </w:r>
      <w:r w:rsidR="00895429">
        <w:t>System</w:t>
      </w:r>
      <w:r>
        <w:t xml:space="preserve"> </w:t>
      </w:r>
      <w:r w:rsidR="00895429">
        <w:t>system</w:t>
      </w:r>
      <w:r>
        <w:t xml:space="preserve"> = new </w:t>
      </w:r>
      <w:r w:rsidR="00895429">
        <w:t>System</w:t>
      </w:r>
      <w:r>
        <w:t>();</w:t>
      </w:r>
    </w:p>
    <w:p w14:paraId="0D923072" w14:textId="44D8CBA7" w:rsidR="001C6A9E" w:rsidRDefault="001C6A9E" w:rsidP="001C6A9E">
      <w:r>
        <w:tab/>
      </w:r>
      <w:r>
        <w:tab/>
      </w:r>
      <w:r w:rsidR="00862B25">
        <w:t>Invoice</w:t>
      </w:r>
      <w:r>
        <w:t xml:space="preserve"> </w:t>
      </w:r>
      <w:r w:rsidR="0073148C">
        <w:t>invoice</w:t>
      </w:r>
      <w:r>
        <w:t xml:space="preserve"> = </w:t>
      </w:r>
      <w:r w:rsidR="00895429">
        <w:t>system</w:t>
      </w:r>
      <w:r>
        <w:t>.</w:t>
      </w:r>
      <w:r w:rsidR="00895429">
        <w:t>create_Invoice</w:t>
      </w:r>
      <w:r>
        <w:t>(</w:t>
      </w:r>
      <w:r w:rsidR="00710242">
        <w:t xml:space="preserve">cust_ID, salesperson_ID, </w:t>
      </w:r>
      <w:r w:rsidR="004541ED">
        <w:t xml:space="preserve">list_of_products, </w:t>
      </w:r>
      <w:r w:rsidR="00125370">
        <w:t>delivery</w:t>
      </w:r>
      <w:r w:rsidR="0073148C">
        <w:t>, etc….</w:t>
      </w:r>
      <w:r>
        <w:t>);</w:t>
      </w:r>
    </w:p>
    <w:p w14:paraId="3C594B06" w14:textId="19228739" w:rsidR="001C6A9E" w:rsidRDefault="001C6A9E" w:rsidP="001C6A9E">
      <w:r>
        <w:tab/>
      </w:r>
      <w:r>
        <w:tab/>
      </w:r>
      <w:r w:rsidR="0073148C">
        <w:t>invoice.print_invoice()</w:t>
      </w:r>
    </w:p>
    <w:p w14:paraId="489FF534" w14:textId="63F084D8" w:rsidR="001C6A9E" w:rsidRDefault="001C6A9E" w:rsidP="001C6A9E">
      <w:r>
        <w:tab/>
      </w:r>
      <w:r>
        <w:tab/>
        <w:t>assertEquals(</w:t>
      </w:r>
      <w:r w:rsidR="00862B25">
        <w:t>cust_ID</w:t>
      </w:r>
      <w:r>
        <w:t xml:space="preserve">, </w:t>
      </w:r>
      <w:r w:rsidR="00862B25">
        <w:t>invoice.cust_ID</w:t>
      </w:r>
      <w:r>
        <w:t>);</w:t>
      </w:r>
    </w:p>
    <w:p w14:paraId="1D254B08" w14:textId="5D7CD15A" w:rsidR="00862B25" w:rsidRDefault="00D9177A" w:rsidP="00D9177A">
      <w:pPr>
        <w:ind w:left="1440"/>
        <w:rPr>
          <w:rFonts w:eastAsiaTheme="minorEastAsia"/>
          <w:lang w:eastAsia="zh-TW"/>
        </w:rPr>
      </w:pPr>
      <w:r>
        <w:rPr>
          <w:rFonts w:eastAsiaTheme="minorEastAsia"/>
          <w:lang w:eastAsia="zh-TW"/>
        </w:rPr>
        <w:t>assertEquals(salesperson_ID, invoice.salesperson_ID);</w:t>
      </w:r>
    </w:p>
    <w:p w14:paraId="18785392" w14:textId="00CFC847" w:rsidR="00D9177A" w:rsidRPr="00D9177A" w:rsidRDefault="00D9177A" w:rsidP="00D9177A">
      <w:pPr>
        <w:ind w:left="1440"/>
        <w:rPr>
          <w:rFonts w:eastAsiaTheme="minorEastAsia"/>
          <w:lang w:eastAsia="zh-TW"/>
        </w:rPr>
      </w:pPr>
      <w:r>
        <w:rPr>
          <w:rFonts w:eastAsiaTheme="minorEastAsia"/>
          <w:lang w:eastAsia="zh-TW"/>
        </w:rPr>
        <w:t>assertEquals(.</w:t>
      </w:r>
      <w:r w:rsidR="00FB4672">
        <w:rPr>
          <w:rFonts w:eastAsiaTheme="minorEastAsia"/>
          <w:lang w:eastAsia="zh-TW"/>
        </w:rPr>
        <w:t>.</w:t>
      </w:r>
      <w:r>
        <w:rPr>
          <w:rFonts w:eastAsiaTheme="minorEastAsia"/>
          <w:lang w:eastAsia="zh-TW"/>
        </w:rPr>
        <w:t>.)</w:t>
      </w:r>
    </w:p>
    <w:p w14:paraId="3B8EA56E" w14:textId="77777777" w:rsidR="001C6A9E" w:rsidRDefault="001C6A9E" w:rsidP="001C6A9E">
      <w:r>
        <w:tab/>
        <w:t>}</w:t>
      </w:r>
    </w:p>
    <w:p w14:paraId="6A6D491F" w14:textId="77777777" w:rsidR="001C6A9E" w:rsidRDefault="001C6A9E" w:rsidP="001C6A9E"/>
    <w:p w14:paraId="2C078E63" w14:textId="7D9B1422" w:rsidR="00F27EB7" w:rsidRDefault="001C6A9E">
      <w:r>
        <w:t>}</w:t>
      </w:r>
    </w:p>
    <w:sectPr w:rsidR="00F27E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3MrQ0NTAyMjQ0sjBW0lEKTi0uzszPAykwrAUA57ndsCwAAAA="/>
  </w:docVars>
  <w:rsids>
    <w:rsidRoot w:val="00F27EB7"/>
    <w:rsid w:val="00125370"/>
    <w:rsid w:val="001C6A9E"/>
    <w:rsid w:val="004541ED"/>
    <w:rsid w:val="00710242"/>
    <w:rsid w:val="0073148C"/>
    <w:rsid w:val="00862B25"/>
    <w:rsid w:val="00895429"/>
    <w:rsid w:val="00D9177A"/>
    <w:rsid w:val="00F27EB7"/>
    <w:rsid w:val="00FB4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10D9C"/>
  <w15:chartTrackingRefBased/>
  <w15:docId w15:val="{061BED82-185D-2646-8095-157F6DA67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2</Words>
  <Characters>358</Characters>
  <Application>Microsoft Office Word</Application>
  <DocSecurity>0</DocSecurity>
  <Lines>2</Lines>
  <Paragraphs>1</Paragraphs>
  <ScaleCrop>false</ScaleCrop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Ming-Hua Lawrence</cp:lastModifiedBy>
  <cp:revision>10</cp:revision>
  <dcterms:created xsi:type="dcterms:W3CDTF">2012-08-07T16:44:00Z</dcterms:created>
  <dcterms:modified xsi:type="dcterms:W3CDTF">2022-03-25T22:49:00Z</dcterms:modified>
</cp:coreProperties>
</file>